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  <w:r w:rsidRPr="00D14EF3">
        <w:rPr>
          <w:rFonts w:ascii="Times New Roman" w:hAnsi="Times New Roman" w:cs="Times New Roman"/>
          <w:b/>
          <w:lang w:val="uk-UA"/>
        </w:rPr>
        <w:t xml:space="preserve">Додаток </w:t>
      </w:r>
      <w:r w:rsidR="00476604">
        <w:rPr>
          <w:rFonts w:ascii="Times New Roman" w:hAnsi="Times New Roman" w:cs="Times New Roman"/>
          <w:b/>
          <w:lang w:val="uk-UA"/>
        </w:rPr>
        <w:t>5</w:t>
      </w:r>
    </w:p>
    <w:p w:rsidR="00C346E5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  <w:r w:rsidRPr="00D14EF3">
        <w:rPr>
          <w:rFonts w:ascii="Times New Roman" w:hAnsi="Times New Roman" w:cs="Times New Roman"/>
          <w:lang w:val="uk-UA"/>
        </w:rPr>
        <w:br/>
      </w:r>
      <w:r w:rsidRPr="00D14EF3">
        <w:rPr>
          <w:rFonts w:ascii="Times New Roman" w:hAnsi="Times New Roman" w:cs="Times New Roman"/>
          <w:b/>
          <w:lang w:val="uk-UA"/>
        </w:rPr>
        <w:t>Реєстраційна форма постачальника</w:t>
      </w:r>
    </w:p>
    <w:p w:rsidR="00453E44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</w:p>
    <w:p w:rsidR="00453E44" w:rsidRPr="00D14EF3" w:rsidRDefault="00453E44" w:rsidP="00453E44">
      <w:pPr>
        <w:jc w:val="center"/>
        <w:rPr>
          <w:rFonts w:ascii="Times New Roman" w:hAnsi="Times New Roman" w:cs="Times New Roman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39"/>
        <w:gridCol w:w="5806"/>
      </w:tblGrid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Назва Постачальника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bookmarkStart w:id="0" w:name="_GoBack"/>
            <w:bookmarkEnd w:id="0"/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Код ЄДРПОУ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Адреса реєстрації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Адреса для листування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D14EF3">
              <w:rPr>
                <w:rFonts w:ascii="Times New Roman" w:hAnsi="Times New Roman" w:cs="Times New Roman"/>
                <w:b/>
                <w:lang w:val="en-US"/>
              </w:rPr>
              <w:t>E-mail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Телефон/факс</w:t>
            </w: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  <w:tr w:rsidR="00453E44" w:rsidRPr="00D14EF3" w:rsidTr="00D14EF3">
        <w:trPr>
          <w:trHeight w:val="794"/>
        </w:trPr>
        <w:tc>
          <w:tcPr>
            <w:tcW w:w="3539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  <w:r w:rsidRPr="00D14EF3">
              <w:rPr>
                <w:rFonts w:ascii="Times New Roman" w:hAnsi="Times New Roman" w:cs="Times New Roman"/>
                <w:b/>
                <w:lang w:val="uk-UA"/>
              </w:rPr>
              <w:t>Товари та/або послуги, що надає Постачальник</w:t>
            </w: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  <w:tc>
          <w:tcPr>
            <w:tcW w:w="5806" w:type="dxa"/>
          </w:tcPr>
          <w:p w:rsidR="00453E44" w:rsidRPr="00D14EF3" w:rsidRDefault="00453E44" w:rsidP="00453E44">
            <w:pPr>
              <w:jc w:val="both"/>
              <w:rPr>
                <w:rFonts w:ascii="Times New Roman" w:hAnsi="Times New Roman" w:cs="Times New Roman"/>
                <w:b/>
                <w:lang w:val="uk-UA"/>
              </w:rPr>
            </w:pPr>
          </w:p>
        </w:tc>
      </w:tr>
    </w:tbl>
    <w:p w:rsidR="00453E44" w:rsidRPr="00D14EF3" w:rsidRDefault="00453E44" w:rsidP="00453E44">
      <w:pPr>
        <w:jc w:val="both"/>
        <w:rPr>
          <w:rFonts w:ascii="Times New Roman" w:hAnsi="Times New Roman" w:cs="Times New Roman"/>
          <w:b/>
          <w:lang w:val="uk-UA"/>
        </w:rPr>
      </w:pPr>
    </w:p>
    <w:p w:rsidR="00453E44" w:rsidRPr="00D14EF3" w:rsidRDefault="00453E44" w:rsidP="00453E44">
      <w:pPr>
        <w:jc w:val="both"/>
        <w:rPr>
          <w:rFonts w:ascii="Times New Roman" w:hAnsi="Times New Roman" w:cs="Times New Roman"/>
          <w:b/>
          <w:lang w:val="uk-UA"/>
        </w:rPr>
      </w:pPr>
    </w:p>
    <w:p w:rsidR="00453E44" w:rsidRPr="00D14EF3" w:rsidRDefault="00453E44" w:rsidP="00453E44">
      <w:pPr>
        <w:jc w:val="both"/>
        <w:rPr>
          <w:rFonts w:ascii="Times New Roman" w:hAnsi="Times New Roman" w:cs="Times New Roman"/>
          <w:b/>
          <w:lang w:val="uk-UA"/>
        </w:rPr>
      </w:pPr>
    </w:p>
    <w:p w:rsidR="00D14EF3" w:rsidRPr="00D14EF3" w:rsidRDefault="00D14EF3" w:rsidP="00D14EF3">
      <w:pPr>
        <w:spacing w:after="0"/>
        <w:jc w:val="both"/>
        <w:rPr>
          <w:rFonts w:ascii="Times New Roman" w:hAnsi="Times New Roman" w:cs="Times New Roman"/>
          <w:b/>
          <w:lang w:val="uk-UA"/>
        </w:rPr>
      </w:pPr>
      <w:r w:rsidRPr="00D14EF3">
        <w:rPr>
          <w:rFonts w:ascii="Times New Roman" w:hAnsi="Times New Roman" w:cs="Times New Roman"/>
          <w:b/>
          <w:lang w:val="uk-UA"/>
        </w:rPr>
        <w:t xml:space="preserve">________        </w:t>
      </w:r>
      <w:r w:rsidRPr="00D14EF3">
        <w:rPr>
          <w:rFonts w:ascii="Times New Roman" w:hAnsi="Times New Roman" w:cs="Times New Roman"/>
          <w:b/>
          <w:lang w:val="uk-UA"/>
        </w:rPr>
        <w:tab/>
      </w:r>
      <w:r w:rsidRPr="00D14EF3">
        <w:rPr>
          <w:rFonts w:ascii="Times New Roman" w:hAnsi="Times New Roman" w:cs="Times New Roman"/>
          <w:b/>
          <w:lang w:val="uk-UA"/>
        </w:rPr>
        <w:tab/>
      </w:r>
      <w:r w:rsidRPr="00D14EF3">
        <w:rPr>
          <w:rFonts w:ascii="Times New Roman" w:hAnsi="Times New Roman" w:cs="Times New Roman"/>
          <w:b/>
          <w:lang w:val="uk-UA"/>
        </w:rPr>
        <w:tab/>
        <w:t xml:space="preserve">           __________________                     _____________________</w:t>
      </w:r>
    </w:p>
    <w:p w:rsidR="00D14EF3" w:rsidRPr="00D14EF3" w:rsidRDefault="00D14EF3" w:rsidP="00D14EF3">
      <w:pPr>
        <w:spacing w:after="0"/>
        <w:jc w:val="both"/>
        <w:rPr>
          <w:rFonts w:ascii="Times New Roman" w:hAnsi="Times New Roman" w:cs="Times New Roman"/>
          <w:b/>
          <w:vertAlign w:val="superscript"/>
          <w:lang w:val="uk-UA"/>
        </w:rPr>
      </w:pPr>
      <w:r w:rsidRPr="00D14EF3">
        <w:rPr>
          <w:rFonts w:ascii="Times New Roman" w:hAnsi="Times New Roman" w:cs="Times New Roman"/>
          <w:b/>
          <w:vertAlign w:val="superscript"/>
          <w:lang w:val="uk-UA"/>
        </w:rPr>
        <w:t xml:space="preserve">       (дата)                                печатка (за наявності)            (підпис уповноваженої особи)                                                             (П.І.Б.)</w:t>
      </w:r>
    </w:p>
    <w:p w:rsidR="00453E44" w:rsidRPr="00D14EF3" w:rsidRDefault="00453E44" w:rsidP="00D14EF3">
      <w:pPr>
        <w:jc w:val="both"/>
        <w:rPr>
          <w:rFonts w:ascii="Times New Roman" w:hAnsi="Times New Roman" w:cs="Times New Roman"/>
          <w:b/>
          <w:vertAlign w:val="superscript"/>
          <w:lang w:val="uk-UA"/>
        </w:rPr>
      </w:pPr>
    </w:p>
    <w:sectPr w:rsidR="00453E44" w:rsidRPr="00D14EF3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481F" w:rsidRDefault="0090481F" w:rsidP="00D92397">
      <w:pPr>
        <w:spacing w:after="0" w:line="240" w:lineRule="auto"/>
      </w:pPr>
      <w:r>
        <w:separator/>
      </w:r>
    </w:p>
  </w:endnote>
  <w:endnote w:type="continuationSeparator" w:id="0">
    <w:p w:rsidR="0090481F" w:rsidRDefault="0090481F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481F" w:rsidRDefault="0090481F" w:rsidP="00D92397">
      <w:pPr>
        <w:spacing w:after="0" w:line="240" w:lineRule="auto"/>
      </w:pPr>
      <w:r>
        <w:separator/>
      </w:r>
    </w:p>
  </w:footnote>
  <w:footnote w:type="continuationSeparator" w:id="0">
    <w:p w:rsidR="0090481F" w:rsidRDefault="0090481F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560EB4" w:rsidRDefault="00817E72" w:rsidP="00DF61BB">
          <w:pPr>
            <w:rPr>
              <w:rFonts w:cs="Calibri"/>
              <w:b/>
              <w:lang w:val="uk-UA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476604">
            <w:rPr>
              <w:rFonts w:cs="Calibri"/>
              <w:b/>
              <w:lang w:val="uk-UA"/>
            </w:rPr>
            <w:t>4</w:t>
          </w:r>
          <w:r w:rsidR="00B16B51">
            <w:rPr>
              <w:rFonts w:cs="Calibri"/>
              <w:b/>
              <w:lang w:val="en-US"/>
            </w:rPr>
            <w:t>-202</w:t>
          </w:r>
          <w:r w:rsidR="00560EB4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C420A"/>
    <w:rsid w:val="00136A86"/>
    <w:rsid w:val="0017652F"/>
    <w:rsid w:val="0025061E"/>
    <w:rsid w:val="002B6E82"/>
    <w:rsid w:val="00453E44"/>
    <w:rsid w:val="00476604"/>
    <w:rsid w:val="00560EB4"/>
    <w:rsid w:val="00632174"/>
    <w:rsid w:val="006D5460"/>
    <w:rsid w:val="00751A97"/>
    <w:rsid w:val="00817E72"/>
    <w:rsid w:val="0090481F"/>
    <w:rsid w:val="00A65748"/>
    <w:rsid w:val="00A96F14"/>
    <w:rsid w:val="00AD037E"/>
    <w:rsid w:val="00B16B51"/>
    <w:rsid w:val="00B62CF8"/>
    <w:rsid w:val="00C32115"/>
    <w:rsid w:val="00C346E5"/>
    <w:rsid w:val="00D14EF3"/>
    <w:rsid w:val="00D92397"/>
    <w:rsid w:val="00DA75D5"/>
    <w:rsid w:val="00DF61BB"/>
    <w:rsid w:val="00E549E5"/>
    <w:rsid w:val="00EC0A7B"/>
    <w:rsid w:val="00EF4CE4"/>
    <w:rsid w:val="00F65EB7"/>
    <w:rsid w:val="00FE1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2D8D40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000052</cp:lastModifiedBy>
  <cp:revision>7</cp:revision>
  <cp:lastPrinted>2020-10-28T13:43:00Z</cp:lastPrinted>
  <dcterms:created xsi:type="dcterms:W3CDTF">2023-11-17T16:23:00Z</dcterms:created>
  <dcterms:modified xsi:type="dcterms:W3CDTF">2023-11-27T10:41:00Z</dcterms:modified>
</cp:coreProperties>
</file>